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B3DC6" w14:textId="77777777" w:rsidR="00BF4E85" w:rsidRPr="00BF4E85" w:rsidRDefault="00BF4E85" w:rsidP="00183A32">
      <w:pPr>
        <w:spacing w:after="0"/>
        <w:rPr>
          <w:rFonts w:asciiTheme="majorHAnsi" w:hAnsiTheme="majorHAnsi" w:cs="Open Sans"/>
          <w:noProof/>
          <w:color w:val="000000" w:themeColor="text1"/>
          <w:sz w:val="24"/>
          <w:szCs w:val="24"/>
          <w:shd w:val="clear" w:color="auto" w:fill="FFFFFF"/>
        </w:rPr>
      </w:pPr>
    </w:p>
    <w:p w14:paraId="555D2061" w14:textId="1EE78372" w:rsidR="00BF4E85" w:rsidRPr="00BF4E85" w:rsidRDefault="00F44F6E" w:rsidP="00F44F6E">
      <w:pPr>
        <w:pStyle w:val="Title"/>
        <w:rPr>
          <w:lang w:eastAsia="en-GB"/>
        </w:rPr>
      </w:pPr>
      <w:r w:rsidRPr="00F44F6E">
        <w:rPr>
          <w:b/>
          <w:bCs/>
          <w:lang w:eastAsia="en-GB"/>
        </w:rPr>
        <w:t xml:space="preserve">Trading a Tiger’s </w:t>
      </w:r>
      <w:r w:rsidR="00857610">
        <w:rPr>
          <w:b/>
          <w:bCs/>
          <w:lang w:eastAsia="en-GB"/>
        </w:rPr>
        <w:t>S</w:t>
      </w:r>
      <w:r w:rsidRPr="00F44F6E">
        <w:rPr>
          <w:b/>
          <w:bCs/>
          <w:lang w:eastAsia="en-GB"/>
        </w:rPr>
        <w:t xml:space="preserve">tripes for </w:t>
      </w:r>
      <w:r w:rsidR="00857610">
        <w:rPr>
          <w:b/>
          <w:bCs/>
          <w:noProof/>
          <w:lang w:eastAsia="en-GB"/>
        </w:rPr>
        <w:t>P</w:t>
      </w:r>
      <w:r w:rsidRPr="00857610">
        <w:rPr>
          <w:b/>
          <w:bCs/>
          <w:noProof/>
          <w:lang w:eastAsia="en-GB"/>
        </w:rPr>
        <w:t xml:space="preserve">in </w:t>
      </w:r>
      <w:r w:rsidR="00857610">
        <w:rPr>
          <w:b/>
          <w:bCs/>
          <w:noProof/>
          <w:lang w:eastAsia="en-GB"/>
        </w:rPr>
        <w:t>S</w:t>
      </w:r>
      <w:r w:rsidRPr="00857610">
        <w:rPr>
          <w:b/>
          <w:bCs/>
          <w:noProof/>
          <w:lang w:eastAsia="en-GB"/>
        </w:rPr>
        <w:t>tripes</w:t>
      </w:r>
    </w:p>
    <w:p w14:paraId="70AFFEBB" w14:textId="77777777" w:rsidR="005307A7" w:rsidRPr="00BF4E85" w:rsidRDefault="00F53AA6">
      <w:pPr>
        <w:rPr>
          <w:rFonts w:asciiTheme="majorHAnsi" w:hAnsiTheme="majorHAnsi"/>
          <w:color w:val="000000" w:themeColor="text1"/>
          <w:sz w:val="24"/>
          <w:szCs w:val="24"/>
        </w:rPr>
      </w:pP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The Armed Forces are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doing a better job of</w:t>
      </w:r>
      <w:r w:rsidR="005307A7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hel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>ping the</w:t>
      </w:r>
      <w:r w:rsidR="005307A7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transition to civilian 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life</w:t>
      </w:r>
      <w:r w:rsidR="002377A3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;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</w:t>
      </w:r>
      <w:r w:rsidR="0092175C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the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r</w:t>
      </w:r>
      <w:r w:rsidR="0092175C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e</w:t>
      </w:r>
      <w:r w:rsidR="0092175C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are many</w:t>
      </w:r>
      <w:r w:rsidR="005307A7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in</w:t>
      </w:r>
      <w:r w:rsidR="0092175C" w:rsidRPr="00BF4E85">
        <w:rPr>
          <w:rFonts w:asciiTheme="majorHAnsi" w:hAnsiTheme="majorHAnsi"/>
          <w:color w:val="000000" w:themeColor="text1"/>
          <w:sz w:val="24"/>
          <w:szCs w:val="24"/>
        </w:rPr>
        <w:t>itiatives to ease the move to “Civvy Street.”  However</w:t>
      </w:r>
      <w:r w:rsidR="005307A7" w:rsidRPr="00BF4E85">
        <w:rPr>
          <w:rFonts w:asciiTheme="majorHAnsi" w:hAnsiTheme="majorHAnsi"/>
          <w:color w:val="000000" w:themeColor="text1"/>
          <w:sz w:val="24"/>
          <w:szCs w:val="24"/>
        </w:rPr>
        <w:t>, there is undoubtedly more that could be done, i</w:t>
      </w:r>
      <w:r w:rsidR="0092175C" w:rsidRPr="00BF4E85">
        <w:rPr>
          <w:rFonts w:asciiTheme="majorHAnsi" w:hAnsiTheme="majorHAnsi"/>
          <w:color w:val="000000" w:themeColor="text1"/>
          <w:sz w:val="24"/>
          <w:szCs w:val="24"/>
        </w:rPr>
        <w:t>ncluding preparation</w:t>
      </w:r>
      <w:r w:rsidR="005307A7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for transition thinking</w:t>
      </w:r>
      <w:r w:rsidR="0092175C" w:rsidRPr="00BF4E85">
        <w:rPr>
          <w:rFonts w:asciiTheme="majorHAnsi" w:hAnsiTheme="majorHAnsi"/>
          <w:color w:val="000000" w:themeColor="text1"/>
          <w:sz w:val="24"/>
          <w:szCs w:val="24"/>
        </w:rPr>
        <w:t>.</w:t>
      </w:r>
      <w:r w:rsidR="005307A7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</w:p>
    <w:p w14:paraId="2ACC2F71" w14:textId="77777777" w:rsidR="005307A7" w:rsidRPr="00BF4E85" w:rsidRDefault="001D10E5">
      <w:pPr>
        <w:rPr>
          <w:rFonts w:asciiTheme="majorHAnsi" w:hAnsiTheme="majorHAnsi"/>
          <w:color w:val="000000" w:themeColor="text1"/>
          <w:sz w:val="24"/>
          <w:szCs w:val="24"/>
        </w:rPr>
      </w:pP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An employer</w:t>
      </w:r>
      <w:r w:rsidR="00EB0C5E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should hire 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a </w:t>
      </w:r>
      <w:r w:rsidR="00EB0C5E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V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eteran</w:t>
      </w:r>
      <w:r w:rsid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: 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it is t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he right </w:t>
      </w:r>
      <w:r w:rsidR="00C42862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thing to do (given the service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V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eterans h</w:t>
      </w:r>
      <w:r w:rsidR="00C42862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ave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performed for our nation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)</w:t>
      </w:r>
      <w:r w:rsidR="00BF4E85">
        <w:rPr>
          <w:rFonts w:asciiTheme="majorHAnsi" w:hAnsiTheme="majorHAnsi"/>
          <w:noProof/>
          <w:color w:val="000000" w:themeColor="text1"/>
          <w:sz w:val="24"/>
          <w:szCs w:val="24"/>
        </w:rPr>
        <w:t>; i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t is 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also 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the smart t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hing to do (in a business sense)</w:t>
      </w:r>
      <w:r w:rsidR="00C42862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as V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eterans bring a wealth of </w:t>
      </w:r>
      <w:r w:rsidR="002377A3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precious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 xml:space="preserve"> capabilities, skil</w:t>
      </w: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ls, attributes, and experiences</w:t>
      </w:r>
      <w:r w:rsidR="005307A7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.</w:t>
      </w:r>
    </w:p>
    <w:p w14:paraId="7644BDEA" w14:textId="1FA0C678" w:rsidR="005307A7" w:rsidRPr="00BF4E85" w:rsidRDefault="0092175C" w:rsidP="005307A7">
      <w:pPr>
        <w:shd w:val="clear" w:color="auto" w:fill="FFFFFF"/>
        <w:spacing w:after="150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But how does a Veteran </w:t>
      </w:r>
      <w:r w:rsidR="00B71E12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Tiger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ranslate those badges of rank, qualifications, and awards to statements of value in</w:t>
      </w:r>
      <w:r w:rsidR="00EB0C5E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o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a 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CV</w:t>
      </w:r>
      <w:r w:rsidR="002377A3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?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any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civilians do not</w:t>
      </w:r>
      <w:r w:rsidR="005307A7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understand military r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ank structures. "Generals" and </w:t>
      </w:r>
      <w:r w:rsid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“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</w:t>
      </w:r>
      <w:r w:rsidR="005307A7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dmirals" are </w:t>
      </w:r>
      <w:r w:rsidR="005307A7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recogni</w:t>
      </w:r>
      <w:r w:rsidR="002377A3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s</w:t>
      </w:r>
      <w:r w:rsidR="005307A7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able</w:t>
      </w:r>
      <w:r w:rsidR="005307A7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as </w:t>
      </w:r>
      <w:r w:rsidR="00EB0C5E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being </w:t>
      </w:r>
      <w:r w:rsidR="005307A7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very senior, but every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one else is </w:t>
      </w:r>
      <w:r w:rsidR="00EB0C5E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a </w:t>
      </w:r>
      <w:r w:rsidR="00EB0C5E" w:rsidRPr="00857610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mist</w:t>
      </w:r>
      <w:r w:rsid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-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have you noticed how the press think</w:t>
      </w:r>
      <w:r w:rsidR="005307A7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everyone wh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o is serving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is a "soldier</w:t>
      </w:r>
      <w:r w:rsidR="00470DCD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”?</w:t>
      </w:r>
    </w:p>
    <w:p w14:paraId="4636BF3B" w14:textId="4FA480DE" w:rsidR="005307A7" w:rsidRPr="00BF4E85" w:rsidRDefault="00A5703B" w:rsidP="005307A7">
      <w:pPr>
        <w:shd w:val="clear" w:color="auto" w:fill="FFFFFF"/>
        <w:spacing w:after="150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M</w:t>
      </w:r>
      <w:r w:rsidR="0092175C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any </w:t>
      </w:r>
      <w:r w:rsidR="00402879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hiring managers and recruiters</w:t>
      </w:r>
      <w:r w:rsidR="0092175C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do not know a Corporal from a </w:t>
      </w:r>
      <w:r w:rsidR="0092175C" w:rsidRPr="00A5703B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Colonel</w:t>
      </w:r>
      <w:r w:rsidR="0092175C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if y</w:t>
      </w:r>
      <w:r w:rsidR="00402879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ou describe yourself </w:t>
      </w:r>
      <w:r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in your CV </w:t>
      </w:r>
      <w:r w:rsidR="00402879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s a "Colour</w:t>
      </w:r>
      <w:r w:rsidR="0092175C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Sergeant," or even a generic term like "Junior </w:t>
      </w:r>
      <w:r w:rsidR="00F44F6E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Non-Commissioned </w:t>
      </w:r>
      <w:r w:rsidR="0092175C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Officer" these may</w:t>
      </w:r>
      <w:r w:rsidR="005307A7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ake no sense to t</w:t>
      </w:r>
      <w:r w:rsidR="0092175C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hem. And that confusion could damage</w:t>
      </w:r>
      <w:r w:rsidR="005307A7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your job search - </w:t>
      </w:r>
      <w:r w:rsidR="005307A7" w:rsidRPr="00A5703B">
        <w:rPr>
          <w:rFonts w:asciiTheme="majorHAnsi" w:eastAsia="Times New Roman" w:hAnsiTheme="majorHAnsi" w:cs="Helvetica"/>
          <w:b/>
          <w:color w:val="000000" w:themeColor="text1"/>
          <w:sz w:val="24"/>
          <w:szCs w:val="24"/>
          <w:lang w:eastAsia="en-GB"/>
        </w:rPr>
        <w:t>Don't take the risk of being underestimated</w:t>
      </w:r>
      <w:r w:rsidR="005307A7" w:rsidRPr="00A5703B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</w:t>
      </w:r>
    </w:p>
    <w:p w14:paraId="3D5312C6" w14:textId="77777777" w:rsidR="00F07AF2" w:rsidRPr="00BF4E85" w:rsidRDefault="00F07AF2" w:rsidP="00F07AF2">
      <w:pPr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</w:pPr>
      <w:r w:rsidRPr="00BF4E85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Love it or hate it, the CV is still the expected job search tool to showcase past work experiences, marketable skills, </w:t>
      </w:r>
      <w:r w:rsidRPr="00BF4E85">
        <w:rPr>
          <w:rFonts w:asciiTheme="majorHAnsi" w:hAnsiTheme="majorHAnsi" w:cs="Arial"/>
          <w:noProof/>
          <w:color w:val="000000" w:themeColor="text1"/>
          <w:sz w:val="24"/>
          <w:szCs w:val="24"/>
          <w:shd w:val="clear" w:color="auto" w:fill="FFFFFF"/>
        </w:rPr>
        <w:t>apparent</w:t>
      </w:r>
      <w:r w:rsidRPr="00BF4E85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 abilities, expertise, and qualifications. Do not go into the detail of describing your positional rank</w:t>
      </w:r>
      <w:r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>, rather f</w:t>
      </w:r>
      <w:r w:rsidRPr="00BF4E85">
        <w:rPr>
          <w:rFonts w:asciiTheme="majorHAnsi" w:hAnsiTheme="majorHAnsi" w:cs="Arial"/>
          <w:noProof/>
          <w:color w:val="000000" w:themeColor="text1"/>
          <w:sz w:val="24"/>
          <w:szCs w:val="24"/>
          <w:shd w:val="clear" w:color="auto" w:fill="FFFFFF"/>
        </w:rPr>
        <w:t>ocus on articulating the functional area of your</w:t>
      </w:r>
      <w:r w:rsidRPr="00BF4E85">
        <w:rPr>
          <w:rFonts w:asciiTheme="majorHAnsi" w:hAnsiTheme="majorHAnsi" w:cs="Arial"/>
          <w:color w:val="000000" w:themeColor="text1"/>
          <w:sz w:val="24"/>
          <w:szCs w:val="24"/>
          <w:shd w:val="clear" w:color="auto" w:fill="FFFFFF"/>
        </w:rPr>
        <w:t xml:space="preserve"> appointment. </w:t>
      </w:r>
    </w:p>
    <w:p w14:paraId="370415B0" w14:textId="29FCF393" w:rsidR="00F07AF2" w:rsidRDefault="005307A7">
      <w:pPr>
        <w:rPr>
          <w:rFonts w:asciiTheme="majorHAnsi" w:hAnsiTheme="majorHAnsi"/>
          <w:color w:val="000000" w:themeColor="text1"/>
          <w:sz w:val="24"/>
          <w:szCs w:val="24"/>
        </w:rPr>
      </w:pPr>
      <w:r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To help with the transition to civilian life, you nee</w:t>
      </w:r>
      <w:r w:rsidR="00164A24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d to be able to explain clearly,</w:t>
      </w:r>
      <w:r w:rsidR="00164A24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>using ex</w:t>
      </w:r>
      <w:r w:rsidR="00164A24" w:rsidRPr="00BF4E85">
        <w:rPr>
          <w:rFonts w:asciiTheme="majorHAnsi" w:hAnsiTheme="majorHAnsi"/>
          <w:color w:val="000000" w:themeColor="text1"/>
          <w:sz w:val="24"/>
          <w:szCs w:val="24"/>
        </w:rPr>
        <w:t>amples that will resonate with a civilian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, the skills and knowledge that you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have acquired over your 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career. It is easy when talking to other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>Veteran</w:t>
      </w:r>
      <w:r w:rsidR="00EA52F7" w:rsidRPr="00BF4E85">
        <w:rPr>
          <w:rFonts w:asciiTheme="majorHAnsi" w:hAnsiTheme="majorHAnsi"/>
          <w:color w:val="000000" w:themeColor="text1"/>
          <w:sz w:val="24"/>
          <w:szCs w:val="24"/>
        </w:rPr>
        <w:t>s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to rely on a shared understanding of what it means t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o be a </w:t>
      </w:r>
      <w:r w:rsidR="008B6B02">
        <w:rPr>
          <w:rFonts w:asciiTheme="majorHAnsi" w:hAnsiTheme="majorHAnsi"/>
          <w:color w:val="000000" w:themeColor="text1"/>
          <w:sz w:val="24"/>
          <w:szCs w:val="24"/>
        </w:rPr>
        <w:t xml:space="preserve">Private, </w:t>
      </w:r>
      <w:r w:rsidR="002033F5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Sergeant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2F6CFA">
        <w:rPr>
          <w:rFonts w:asciiTheme="majorHAnsi" w:hAnsiTheme="majorHAnsi"/>
          <w:color w:val="000000" w:themeColor="text1"/>
          <w:sz w:val="24"/>
          <w:szCs w:val="24"/>
        </w:rPr>
        <w:t xml:space="preserve">or a Captain,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>so no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explanation is necessary, </w:t>
      </w:r>
      <w:r w:rsidR="00F07AF2">
        <w:rPr>
          <w:rFonts w:asciiTheme="majorHAnsi" w:hAnsiTheme="majorHAnsi"/>
          <w:color w:val="000000" w:themeColor="text1"/>
          <w:sz w:val="24"/>
          <w:szCs w:val="24"/>
        </w:rPr>
        <w:t xml:space="preserve">however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>many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civilians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do not share that </w:t>
      </w:r>
      <w:r w:rsidR="00E812BE" w:rsidRPr="00BF4E85">
        <w:rPr>
          <w:rFonts w:asciiTheme="majorHAnsi" w:hAnsiTheme="majorHAnsi"/>
          <w:noProof/>
          <w:color w:val="000000" w:themeColor="text1"/>
          <w:sz w:val="24"/>
          <w:szCs w:val="24"/>
        </w:rPr>
        <w:t>knowledge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>. It is essential to be able to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explain it to them,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>or</w:t>
      </w:r>
      <w:r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2033F5" w:rsidRPr="00BF4E85">
        <w:rPr>
          <w:rFonts w:asciiTheme="majorHAnsi" w:hAnsiTheme="majorHAnsi"/>
          <w:color w:val="000000" w:themeColor="text1"/>
          <w:sz w:val="24"/>
          <w:szCs w:val="24"/>
        </w:rPr>
        <w:t>you</w:t>
      </w:r>
      <w:r w:rsidR="00E812BE" w:rsidRPr="00BF4E85">
        <w:rPr>
          <w:rFonts w:asciiTheme="majorHAnsi" w:hAnsiTheme="majorHAnsi"/>
          <w:color w:val="000000" w:themeColor="text1"/>
          <w:sz w:val="24"/>
          <w:szCs w:val="24"/>
        </w:rPr>
        <w:t xml:space="preserve"> won’t get the job.</w:t>
      </w:r>
    </w:p>
    <w:p w14:paraId="32C0E006" w14:textId="054D7227" w:rsidR="00F53AA6" w:rsidRPr="00BF4E85" w:rsidRDefault="00E812BE" w:rsidP="00F53AA6">
      <w:p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If</w:t>
      </w:r>
      <w:r w:rsidR="00A34053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your </w:t>
      </w:r>
      <w:r w:rsidR="00A34053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career</w:t>
      </w:r>
      <w:r w:rsidR="002F6CFA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as a Tiger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in the </w:t>
      </w:r>
      <w:r w:rsidR="00FF0AD0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PWRR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is coming to an 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end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, 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it can seem difficult to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ranslate your experience to civilian equivalents</w:t>
      </w:r>
      <w:r w:rsidR="00261A83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however it’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s not as </w:t>
      </w:r>
      <w:r w:rsidR="00EE4855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problematic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as</w:t>
      </w:r>
      <w:r w:rsidR="002033F5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you might 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hink</w:t>
      </w:r>
      <w:r w:rsidR="00261A83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- </w:t>
      </w:r>
      <w:r w:rsidR="002033F5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stick to some basic guidelines, 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help </w:t>
      </w:r>
      <w:r w:rsidR="002033F5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yourself make</w:t>
      </w:r>
      <w:r w:rsidR="00685C4A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the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ransition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smoother and ensure the skills you learned earn you the recognition you deserve:</w:t>
      </w:r>
    </w:p>
    <w:p w14:paraId="2C5F0CEA" w14:textId="1760261F" w:rsidR="00F53AA6" w:rsidRPr="00BF4E85" w:rsidRDefault="00EE580E" w:rsidP="00AB390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void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ilitary jar</w:t>
      </w:r>
      <w:r w:rsidR="00AB390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gon on your CV</w:t>
      </w:r>
      <w:r w:rsidR="00E812BE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, and in conversations, especially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interview</w:t>
      </w:r>
      <w:r w:rsidR="00E812BE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s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. 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hose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making the hiring decision may not know the difference between a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="00AB390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Lance Corporal and a </w:t>
      </w:r>
      <w:r w:rsidR="00FF0AD0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Lieutenant Colonel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</w:t>
      </w:r>
    </w:p>
    <w:p w14:paraId="557F3277" w14:textId="77777777" w:rsidR="00AB3906" w:rsidRPr="00BF4E85" w:rsidRDefault="00AB3906" w:rsidP="00AB3906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0BBFE7AF" w14:textId="77777777" w:rsidR="00AB3906" w:rsidRPr="00BF4E85" w:rsidRDefault="007A290D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U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se civilian equivalents when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describing your role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, detail your responsibilities in that role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nd the relevance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to the posi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ion you seek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</w:t>
      </w:r>
    </w:p>
    <w:p w14:paraId="5C27DFFE" w14:textId="77777777" w:rsidR="00AB3906" w:rsidRPr="00BF4E85" w:rsidRDefault="00AB3906" w:rsidP="00AB3906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00C8EEB1" w14:textId="77777777" w:rsidR="00AB3906" w:rsidRPr="00BF4E85" w:rsidRDefault="00F53AA6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Do</w:t>
      </w:r>
      <w:r w:rsidR="00AB390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no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t expect </w:t>
      </w:r>
      <w:r w:rsidR="00AB390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he hiring manager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to understand how your military training equates to the supervisory skills they're seeking.</w:t>
      </w:r>
    </w:p>
    <w:p w14:paraId="3779A07E" w14:textId="77777777" w:rsidR="00AB3906" w:rsidRPr="00BF4E85" w:rsidRDefault="00AB3906" w:rsidP="00AB3906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500ED159" w14:textId="6484558B" w:rsidR="00F53AA6" w:rsidRPr="00BF4E85" w:rsidRDefault="00D93AEF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lastRenderedPageBreak/>
        <w:t>Look for ways to translate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ilitary training</w:t>
      </w:r>
      <w:r w:rsidR="00AB390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and Arm</w:t>
      </w:r>
      <w:r w:rsidR="00FF0AD0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y</w:t>
      </w:r>
      <w:r w:rsidR="00AB390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experiences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into civilian language. </w:t>
      </w:r>
    </w:p>
    <w:p w14:paraId="638224E3" w14:textId="77777777" w:rsidR="00AB3906" w:rsidRPr="00BF4E85" w:rsidRDefault="00AB3906" w:rsidP="00AB3906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12CE0557" w14:textId="77777777" w:rsidR="00C81871" w:rsidRPr="00BF4E85" w:rsidRDefault="00AB3906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Do i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nclude military-specific hono</w:t>
      </w:r>
      <w:r w:rsidR="0092175C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u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rs and awards in the e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xperience section of your CV. But</w:t>
      </w:r>
      <w:r w:rsidR="00261A83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rticulate the challenge, action, and result story</w:t>
      </w:r>
      <w:r w:rsidR="00261A83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s well as the leadership skills employed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to achieve them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</w:t>
      </w:r>
    </w:p>
    <w:p w14:paraId="04AF8B2A" w14:textId="77777777" w:rsidR="00C81871" w:rsidRPr="00BF4E85" w:rsidRDefault="00C81871" w:rsidP="00C81871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5D7A7258" w14:textId="77777777" w:rsidR="00C81871" w:rsidRPr="00BF4E85" w:rsidRDefault="006E4483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lways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 include certificates that relate 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o the position you are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applying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="00C81871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for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. 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In certain technology sectors, most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of the certification you receive in the military is identical to civilian certification.</w:t>
      </w:r>
    </w:p>
    <w:p w14:paraId="3D817AA0" w14:textId="77777777" w:rsidR="00C81871" w:rsidRPr="00BF4E85" w:rsidRDefault="00C81871" w:rsidP="00C81871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2B4A321B" w14:textId="77777777" w:rsidR="00C81871" w:rsidRPr="00BF4E85" w:rsidRDefault="00C81871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Do no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 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forge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 to focus on the soft skills that a</w:t>
      </w:r>
      <w:r w:rsidR="001227FB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re inherent to military </w:t>
      </w:r>
      <w:r w:rsidR="001227FB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experience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s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, 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such as the ability to work 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and contribute 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o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a team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,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and 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capac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ity to work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under extreme pr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essure and see projects through to completion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</w:t>
      </w:r>
    </w:p>
    <w:p w14:paraId="5870F173" w14:textId="77777777" w:rsidR="00C81871" w:rsidRPr="00BF4E85" w:rsidRDefault="00C81871" w:rsidP="00C81871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7FEBB917" w14:textId="77777777" w:rsidR="00C81871" w:rsidRPr="00BF4E85" w:rsidRDefault="00604328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H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ighlight </w:t>
      </w:r>
      <w:r w:rsidR="00261A83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where 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you initiated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261A83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change 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hat increased your uni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's productivity, saved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oney, or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increased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effectiveness. Translate the ou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comes into measurable results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</w:t>
      </w:r>
    </w:p>
    <w:p w14:paraId="1128B247" w14:textId="77777777" w:rsidR="00C81871" w:rsidRPr="00BF4E85" w:rsidRDefault="00C81871" w:rsidP="00C81871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614BF847" w14:textId="77777777" w:rsidR="00C81871" w:rsidRPr="00BF4E85" w:rsidRDefault="00F53AA6" w:rsidP="00F53AA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Do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no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t wait until 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you leave to send your CV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 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out. All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employers are willing to 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receive unsolicited </w:t>
      </w:r>
      <w:r w:rsidR="00C81871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applications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;</w:t>
      </w:r>
      <w:r w:rsidR="00C81871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many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will even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hold a position open for a qualified applicant</w:t>
      </w:r>
      <w:r w:rsidR="006E4968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, most will advise you what additional courses would be useful.</w:t>
      </w:r>
    </w:p>
    <w:p w14:paraId="3A809542" w14:textId="77777777" w:rsidR="00C81871" w:rsidRPr="00BF4E85" w:rsidRDefault="00C81871" w:rsidP="00C81871">
      <w:pPr>
        <w:pStyle w:val="ListParagraph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p w14:paraId="71EADA2B" w14:textId="77777777" w:rsidR="008831E4" w:rsidRPr="008831E4" w:rsidRDefault="00ED392D" w:rsidP="008831E4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ake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time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to ease</w:t>
      </w:r>
      <w:r w:rsidR="008831E4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into civilian life, y</w:t>
      </w:r>
      <w:r w:rsidR="00C81871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ou ha</w:t>
      </w:r>
      <w:r w:rsidR="008E36FE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ve earned it</w:t>
      </w:r>
      <w:r w:rsidR="008831E4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.  G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oing straight to work in an office can be a culture shock.</w:t>
      </w:r>
    </w:p>
    <w:p w14:paraId="59C0919D" w14:textId="5CF09C75" w:rsidR="00F53AA6" w:rsidRPr="00BF4E85" w:rsidRDefault="006D234C" w:rsidP="008831E4">
      <w:pPr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Finally, consider your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career goals when transitioning from a military to pr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ivate sector role. Changing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from the 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focused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ission of the 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Armed Forces</w:t>
      </w:r>
      <w:r w:rsidR="00261A83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,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a Veteran</w:t>
      </w:r>
      <w:r w:rsidR="008B6B02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Tiger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may 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find the politics and internal drama 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of corporate environments not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as fulf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illing and lack</w:t>
      </w:r>
      <w:r w:rsidR="00261A83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>ing in</w:t>
      </w:r>
      <w:r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purpose. If that sounds like you, then</w:t>
      </w:r>
      <w:r w:rsidR="00EB0C5E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consult with experts</w:t>
      </w:r>
      <w:r w:rsidR="00F53AA6" w:rsidRPr="00BF4E85"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  <w:t xml:space="preserve"> 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to help guide your future 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job search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, 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o target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 company cultures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and industry sectors that suit you and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FC69A0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what knowledge, skills, and attitude you bring to a potential employer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.</w:t>
      </w:r>
    </w:p>
    <w:p w14:paraId="4B9F26C0" w14:textId="65D9530B" w:rsidR="00F53AA6" w:rsidRPr="00BF4E85" w:rsidRDefault="00FC69A0" w:rsidP="00F53AA6">
      <w:p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</w:pP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Transitioning from the Arm</w:t>
      </w:r>
      <w:r w:rsidR="002F6CFA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y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to </w:t>
      </w:r>
      <w:r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Civvy Street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requires hard wor</w:t>
      </w:r>
      <w:r w:rsidR="00870C0D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k and planning</w:t>
      </w:r>
      <w:r w:rsidR="004D732F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.  Well e</w:t>
      </w:r>
      <w:r w:rsidR="00870C0D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xecuted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, </w:t>
      </w:r>
      <w:r w:rsidR="00870C0D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it can be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exciting,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</w:t>
      </w:r>
      <w:r w:rsidR="00870C0D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and a </w:t>
      </w:r>
      <w:r w:rsidR="00685C4A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purposeful mission filled with</w:t>
      </w:r>
      <w:r w:rsidR="00F53AA6" w:rsidRPr="00BF4E85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 rewards and meaning.</w:t>
      </w:r>
    </w:p>
    <w:p w14:paraId="339E711D" w14:textId="2CEF0DFA" w:rsidR="00183A32" w:rsidRPr="0026709E" w:rsidRDefault="0026709E" w:rsidP="0026709E">
      <w:p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</w:pPr>
      <w:r w:rsidRPr="0026709E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 xml:space="preserve">There’s been a subtle yet noteworthy change to suits being worn these days: a Union Jack flag pin, or a </w:t>
      </w:r>
      <w:r w:rsidR="008B6B02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V</w:t>
      </w:r>
      <w:bookmarkStart w:id="0" w:name="_GoBack"/>
      <w:bookmarkEnd w:id="0"/>
      <w:r w:rsidRPr="0026709E">
        <w:rPr>
          <w:rFonts w:asciiTheme="majorHAnsi" w:eastAsia="Times New Roman" w:hAnsiTheme="majorHAnsi" w:cs="Helvetica"/>
          <w:noProof/>
          <w:color w:val="000000" w:themeColor="text1"/>
          <w:sz w:val="24"/>
          <w:szCs w:val="24"/>
          <w:lang w:eastAsia="en-GB"/>
        </w:rPr>
        <w:t>eterans badge, sometimes both in the lapel of the jacket.  Are lapel pins appropriate? Those ones definitely are!</w:t>
      </w:r>
    </w:p>
    <w:p w14:paraId="4B98B340" w14:textId="77777777" w:rsidR="00183A32" w:rsidRPr="00BF4E85" w:rsidRDefault="00183A32" w:rsidP="00F53AA6">
      <w:p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 w:themeColor="text1"/>
          <w:sz w:val="24"/>
          <w:szCs w:val="24"/>
          <w:lang w:eastAsia="en-GB"/>
        </w:rPr>
      </w:pPr>
    </w:p>
    <w:sectPr w:rsidR="00183A32" w:rsidRPr="00BF4E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AC5CA6"/>
    <w:multiLevelType w:val="hybridMultilevel"/>
    <w:tmpl w:val="CF0A5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MTUxNDU0NLUwMDJR0lEKTi0uzszPAykwrQUALsaMOCwAAAA="/>
  </w:docVars>
  <w:rsids>
    <w:rsidRoot w:val="005307A7"/>
    <w:rsid w:val="00001EB0"/>
    <w:rsid w:val="00003D6D"/>
    <w:rsid w:val="0003113B"/>
    <w:rsid w:val="00047544"/>
    <w:rsid w:val="000511BF"/>
    <w:rsid w:val="00072DA4"/>
    <w:rsid w:val="00083325"/>
    <w:rsid w:val="00094508"/>
    <w:rsid w:val="00097184"/>
    <w:rsid w:val="000B25D7"/>
    <w:rsid w:val="000E1D49"/>
    <w:rsid w:val="00116265"/>
    <w:rsid w:val="001227FB"/>
    <w:rsid w:val="00125791"/>
    <w:rsid w:val="00126B3C"/>
    <w:rsid w:val="00141695"/>
    <w:rsid w:val="00150387"/>
    <w:rsid w:val="00152236"/>
    <w:rsid w:val="0015746E"/>
    <w:rsid w:val="00164302"/>
    <w:rsid w:val="00164A24"/>
    <w:rsid w:val="00166FF7"/>
    <w:rsid w:val="00167C08"/>
    <w:rsid w:val="00183A32"/>
    <w:rsid w:val="001939CD"/>
    <w:rsid w:val="001A1E4F"/>
    <w:rsid w:val="001A476C"/>
    <w:rsid w:val="001A616C"/>
    <w:rsid w:val="001C2569"/>
    <w:rsid w:val="001D10E5"/>
    <w:rsid w:val="001D3F5D"/>
    <w:rsid w:val="001E756C"/>
    <w:rsid w:val="001E7AF8"/>
    <w:rsid w:val="001F36B4"/>
    <w:rsid w:val="001F6489"/>
    <w:rsid w:val="0020261B"/>
    <w:rsid w:val="002033F5"/>
    <w:rsid w:val="002377A3"/>
    <w:rsid w:val="00261A83"/>
    <w:rsid w:val="0026709E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5374"/>
    <w:rsid w:val="002F6CC8"/>
    <w:rsid w:val="002F6CFA"/>
    <w:rsid w:val="002F7872"/>
    <w:rsid w:val="003018B6"/>
    <w:rsid w:val="00303C05"/>
    <w:rsid w:val="00315935"/>
    <w:rsid w:val="00315ABF"/>
    <w:rsid w:val="00320A43"/>
    <w:rsid w:val="0032790D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723B"/>
    <w:rsid w:val="003C55BC"/>
    <w:rsid w:val="003D22C2"/>
    <w:rsid w:val="003E4A00"/>
    <w:rsid w:val="003E6582"/>
    <w:rsid w:val="003E7F60"/>
    <w:rsid w:val="003F26D4"/>
    <w:rsid w:val="00402879"/>
    <w:rsid w:val="0041003F"/>
    <w:rsid w:val="00415E03"/>
    <w:rsid w:val="0042679C"/>
    <w:rsid w:val="00430854"/>
    <w:rsid w:val="00451E4B"/>
    <w:rsid w:val="00463D82"/>
    <w:rsid w:val="00465B7D"/>
    <w:rsid w:val="00470DCD"/>
    <w:rsid w:val="004716E9"/>
    <w:rsid w:val="00473C1E"/>
    <w:rsid w:val="00474E19"/>
    <w:rsid w:val="004977C1"/>
    <w:rsid w:val="004B3F9E"/>
    <w:rsid w:val="004C3D68"/>
    <w:rsid w:val="004C4EAA"/>
    <w:rsid w:val="004D669A"/>
    <w:rsid w:val="004D7259"/>
    <w:rsid w:val="004D732F"/>
    <w:rsid w:val="004E060D"/>
    <w:rsid w:val="004F53EF"/>
    <w:rsid w:val="005012CB"/>
    <w:rsid w:val="005307A7"/>
    <w:rsid w:val="00531428"/>
    <w:rsid w:val="0053623D"/>
    <w:rsid w:val="005503BB"/>
    <w:rsid w:val="00563869"/>
    <w:rsid w:val="005770CC"/>
    <w:rsid w:val="0059132A"/>
    <w:rsid w:val="00595CC8"/>
    <w:rsid w:val="005D2624"/>
    <w:rsid w:val="005F0A73"/>
    <w:rsid w:val="005F2424"/>
    <w:rsid w:val="0060033D"/>
    <w:rsid w:val="00604328"/>
    <w:rsid w:val="00612632"/>
    <w:rsid w:val="0062622F"/>
    <w:rsid w:val="006466C1"/>
    <w:rsid w:val="00672763"/>
    <w:rsid w:val="00673FD8"/>
    <w:rsid w:val="006750D6"/>
    <w:rsid w:val="00685C4A"/>
    <w:rsid w:val="00692821"/>
    <w:rsid w:val="006A377B"/>
    <w:rsid w:val="006A6516"/>
    <w:rsid w:val="006B1531"/>
    <w:rsid w:val="006B331D"/>
    <w:rsid w:val="006C4035"/>
    <w:rsid w:val="006D234C"/>
    <w:rsid w:val="006D5B88"/>
    <w:rsid w:val="006D6D24"/>
    <w:rsid w:val="006E4483"/>
    <w:rsid w:val="006E4968"/>
    <w:rsid w:val="006F37CA"/>
    <w:rsid w:val="006F6D15"/>
    <w:rsid w:val="007446C8"/>
    <w:rsid w:val="00745D5A"/>
    <w:rsid w:val="00756DFA"/>
    <w:rsid w:val="00765AC4"/>
    <w:rsid w:val="007736E4"/>
    <w:rsid w:val="00783F15"/>
    <w:rsid w:val="00793AA2"/>
    <w:rsid w:val="007A290D"/>
    <w:rsid w:val="007A6162"/>
    <w:rsid w:val="007D260A"/>
    <w:rsid w:val="007F0751"/>
    <w:rsid w:val="007F1314"/>
    <w:rsid w:val="007F6642"/>
    <w:rsid w:val="00804831"/>
    <w:rsid w:val="00811B41"/>
    <w:rsid w:val="00814674"/>
    <w:rsid w:val="008161B4"/>
    <w:rsid w:val="00826059"/>
    <w:rsid w:val="008308B1"/>
    <w:rsid w:val="00844646"/>
    <w:rsid w:val="00844AB5"/>
    <w:rsid w:val="00857610"/>
    <w:rsid w:val="00861D01"/>
    <w:rsid w:val="00863760"/>
    <w:rsid w:val="00863D86"/>
    <w:rsid w:val="00870C0D"/>
    <w:rsid w:val="00872821"/>
    <w:rsid w:val="008803EA"/>
    <w:rsid w:val="008831E4"/>
    <w:rsid w:val="008858C6"/>
    <w:rsid w:val="008B6B02"/>
    <w:rsid w:val="008C6CAD"/>
    <w:rsid w:val="008D34FF"/>
    <w:rsid w:val="008D42EE"/>
    <w:rsid w:val="008D6B4D"/>
    <w:rsid w:val="008E36FE"/>
    <w:rsid w:val="008E5FC8"/>
    <w:rsid w:val="00903F4E"/>
    <w:rsid w:val="00916311"/>
    <w:rsid w:val="0092101C"/>
    <w:rsid w:val="0092175C"/>
    <w:rsid w:val="009220A9"/>
    <w:rsid w:val="00923FC6"/>
    <w:rsid w:val="009414A5"/>
    <w:rsid w:val="00941EB1"/>
    <w:rsid w:val="00962401"/>
    <w:rsid w:val="00977300"/>
    <w:rsid w:val="0097735C"/>
    <w:rsid w:val="0098277C"/>
    <w:rsid w:val="009904FB"/>
    <w:rsid w:val="00993B1C"/>
    <w:rsid w:val="009A0AC2"/>
    <w:rsid w:val="009A0BD4"/>
    <w:rsid w:val="009D5422"/>
    <w:rsid w:val="009D737C"/>
    <w:rsid w:val="009E25FA"/>
    <w:rsid w:val="009F5C4C"/>
    <w:rsid w:val="00A020C6"/>
    <w:rsid w:val="00A0354C"/>
    <w:rsid w:val="00A11202"/>
    <w:rsid w:val="00A14C4D"/>
    <w:rsid w:val="00A34053"/>
    <w:rsid w:val="00A503D1"/>
    <w:rsid w:val="00A51301"/>
    <w:rsid w:val="00A54592"/>
    <w:rsid w:val="00A5703B"/>
    <w:rsid w:val="00A61A75"/>
    <w:rsid w:val="00A643CA"/>
    <w:rsid w:val="00A66545"/>
    <w:rsid w:val="00A67CDB"/>
    <w:rsid w:val="00A80C7B"/>
    <w:rsid w:val="00A8259B"/>
    <w:rsid w:val="00AB3906"/>
    <w:rsid w:val="00AC663B"/>
    <w:rsid w:val="00AD07A3"/>
    <w:rsid w:val="00AD2438"/>
    <w:rsid w:val="00AD4401"/>
    <w:rsid w:val="00AE3B64"/>
    <w:rsid w:val="00AE5D9C"/>
    <w:rsid w:val="00AF5BBE"/>
    <w:rsid w:val="00B00335"/>
    <w:rsid w:val="00B05788"/>
    <w:rsid w:val="00B13C4C"/>
    <w:rsid w:val="00B23C04"/>
    <w:rsid w:val="00B37BC5"/>
    <w:rsid w:val="00B44614"/>
    <w:rsid w:val="00B536A7"/>
    <w:rsid w:val="00B669B5"/>
    <w:rsid w:val="00B670C5"/>
    <w:rsid w:val="00B71E12"/>
    <w:rsid w:val="00B723B4"/>
    <w:rsid w:val="00B807CF"/>
    <w:rsid w:val="00B8272C"/>
    <w:rsid w:val="00BB1D94"/>
    <w:rsid w:val="00BB494B"/>
    <w:rsid w:val="00BD454B"/>
    <w:rsid w:val="00BF0A73"/>
    <w:rsid w:val="00BF4E85"/>
    <w:rsid w:val="00C42862"/>
    <w:rsid w:val="00C442DC"/>
    <w:rsid w:val="00C57A80"/>
    <w:rsid w:val="00C66329"/>
    <w:rsid w:val="00C7218E"/>
    <w:rsid w:val="00C76C9C"/>
    <w:rsid w:val="00C81871"/>
    <w:rsid w:val="00CA513F"/>
    <w:rsid w:val="00CB29EE"/>
    <w:rsid w:val="00CC0F9F"/>
    <w:rsid w:val="00CD0A7B"/>
    <w:rsid w:val="00CF14E1"/>
    <w:rsid w:val="00CF1737"/>
    <w:rsid w:val="00CF72C0"/>
    <w:rsid w:val="00D00048"/>
    <w:rsid w:val="00D15572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93AEF"/>
    <w:rsid w:val="00DC6120"/>
    <w:rsid w:val="00DD060B"/>
    <w:rsid w:val="00E024ED"/>
    <w:rsid w:val="00E05B13"/>
    <w:rsid w:val="00E14D3D"/>
    <w:rsid w:val="00E158E4"/>
    <w:rsid w:val="00E2385C"/>
    <w:rsid w:val="00E23C8E"/>
    <w:rsid w:val="00E35550"/>
    <w:rsid w:val="00E37977"/>
    <w:rsid w:val="00E37AF0"/>
    <w:rsid w:val="00E5274A"/>
    <w:rsid w:val="00E72389"/>
    <w:rsid w:val="00E812BE"/>
    <w:rsid w:val="00E81BCE"/>
    <w:rsid w:val="00E87C01"/>
    <w:rsid w:val="00E94A5D"/>
    <w:rsid w:val="00EA52F7"/>
    <w:rsid w:val="00EB0C5E"/>
    <w:rsid w:val="00ED0161"/>
    <w:rsid w:val="00ED392D"/>
    <w:rsid w:val="00ED6A6D"/>
    <w:rsid w:val="00EE4855"/>
    <w:rsid w:val="00EE580E"/>
    <w:rsid w:val="00F07AF2"/>
    <w:rsid w:val="00F11218"/>
    <w:rsid w:val="00F23297"/>
    <w:rsid w:val="00F411F2"/>
    <w:rsid w:val="00F431D3"/>
    <w:rsid w:val="00F44F6E"/>
    <w:rsid w:val="00F532DB"/>
    <w:rsid w:val="00F53AA6"/>
    <w:rsid w:val="00F55448"/>
    <w:rsid w:val="00F86DBC"/>
    <w:rsid w:val="00F902D7"/>
    <w:rsid w:val="00F91AC5"/>
    <w:rsid w:val="00FA27C3"/>
    <w:rsid w:val="00FB0C2D"/>
    <w:rsid w:val="00FC2EF8"/>
    <w:rsid w:val="00FC69A0"/>
    <w:rsid w:val="00FD4EF9"/>
    <w:rsid w:val="00FF0AD0"/>
    <w:rsid w:val="00FF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01E57"/>
  <w15:chartTrackingRefBased/>
  <w15:docId w15:val="{2A92C895-05AA-43BB-BF29-7A8F093B3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307A7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3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5307A7"/>
  </w:style>
  <w:style w:type="table" w:styleId="TableGrid">
    <w:name w:val="Table Grid"/>
    <w:basedOn w:val="TableNormal"/>
    <w:uiPriority w:val="39"/>
    <w:rsid w:val="00183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2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6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65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92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65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4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7</cp:revision>
  <dcterms:created xsi:type="dcterms:W3CDTF">2019-02-27T17:34:00Z</dcterms:created>
  <dcterms:modified xsi:type="dcterms:W3CDTF">2019-03-01T15:25:00Z</dcterms:modified>
</cp:coreProperties>
</file>